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E0851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4"/>
          <w:szCs w:val="24"/>
        </w:rPr>
        <w:t>Exquisite Corpse</w:t>
      </w:r>
    </w:p>
    <w:p w14:paraId="3AD1F813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n the game </w:t>
      </w:r>
      <w:r w:rsidRPr="003A5894">
        <w:rPr>
          <w:rFonts w:ascii="Segoe UI" w:eastAsia="Times New Roman" w:hAnsi="Segoe UI" w:cs="Segoe UI"/>
          <w:i/>
          <w:iCs/>
          <w:color w:val="10162F"/>
          <w:sz w:val="27"/>
          <w:szCs w:val="27"/>
        </w:rPr>
        <w:t>Exquisite Corpse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participants draw either a head, body, or feet of a creature. The players don’t know </w:t>
      </w:r>
      <w:r w:rsidRPr="003A5894">
        <w:rPr>
          <w:rFonts w:ascii="Segoe UI" w:eastAsia="Times New Roman" w:hAnsi="Segoe UI" w:cs="Segoe UI"/>
          <w:i/>
          <w:iCs/>
          <w:color w:val="10162F"/>
          <w:sz w:val="27"/>
          <w:szCs w:val="27"/>
        </w:rPr>
        <w:t>how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heir part of the body connects to the other two, until the drawing is finished and revealed.</w:t>
      </w:r>
    </w:p>
    <w:p w14:paraId="2426B2EB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 xml:space="preserve">For this project, you’ll write a program that mimics the Exquisite Corpse game. Using methods, you’ll be able to randomly combine different parts of ASCII </w:t>
      </w:r>
      <w:proofErr w:type="gramStart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characters</w:t>
      </w:r>
      <w:proofErr w:type="gramEnd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 xml:space="preserve"> so they create a new creature.</w:t>
      </w:r>
    </w:p>
    <w:p w14:paraId="7BAA95D1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f you get stuck or would like to see an experienced programmer tackle this project, click “get help” for a walkthrough video.</w:t>
      </w:r>
    </w:p>
    <w:p w14:paraId="5A4278D2" w14:textId="77777777" w:rsidR="003A5894" w:rsidRPr="003A5894" w:rsidRDefault="003A5894" w:rsidP="003A5894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Tasks</w:t>
      </w:r>
    </w:p>
    <w:p w14:paraId="432200E8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646466"/>
          <w:sz w:val="27"/>
          <w:szCs w:val="27"/>
        </w:rPr>
      </w:pPr>
      <w:r w:rsidRPr="003A5894">
        <w:rPr>
          <w:rFonts w:ascii="Segoe UI" w:eastAsia="Times New Roman" w:hAnsi="Segoe UI" w:cs="Segoe UI"/>
          <w:color w:val="646466"/>
          <w:sz w:val="27"/>
          <w:szCs w:val="27"/>
        </w:rPr>
        <w:t>3/21 Complete</w:t>
      </w:r>
    </w:p>
    <w:p w14:paraId="0A899E59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3069F0"/>
          <w:sz w:val="27"/>
          <w:szCs w:val="27"/>
        </w:rPr>
        <w:t xml:space="preserve">Mark the tasks as complete by checking them </w:t>
      </w:r>
      <w:proofErr w:type="gramStart"/>
      <w:r w:rsidRPr="003A5894">
        <w:rPr>
          <w:rFonts w:ascii="Segoe UI" w:eastAsia="Times New Roman" w:hAnsi="Segoe UI" w:cs="Segoe UI"/>
          <w:color w:val="3069F0"/>
          <w:sz w:val="27"/>
          <w:szCs w:val="27"/>
        </w:rPr>
        <w:t>off</w:t>
      </w:r>
      <w:proofErr w:type="gramEnd"/>
    </w:p>
    <w:p w14:paraId="5C8C7C8B" w14:textId="77777777" w:rsidR="003A5894" w:rsidRPr="003A5894" w:rsidRDefault="003A5894" w:rsidP="003A5894">
      <w:pPr>
        <w:spacing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0162F"/>
          <w:sz w:val="36"/>
          <w:szCs w:val="36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 xml:space="preserve">Create a </w:t>
      </w:r>
      <w:proofErr w:type="spellStart"/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>BuildACreature</w:t>
      </w:r>
      <w:proofErr w:type="spellEnd"/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 xml:space="preserve"> Method</w:t>
      </w:r>
    </w:p>
    <w:p w14:paraId="1492D3E3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.</w:t>
      </w:r>
    </w:p>
    <w:p w14:paraId="5FD77AD0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ake a look at the program. You’ll notice that we’ve already defined nine methods: three creatures, broken up into three different parts (head, body, feet). We can call a combination of these methods to build various creatures.</w:t>
      </w:r>
    </w:p>
    <w:p w14:paraId="688F651C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est this out by calling the following methods in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Main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: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MonsterHead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GhostBody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gFeet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6026E46C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o see the program in action: save the program, then in the console type the following command and press </w:t>
      </w:r>
      <w:r w:rsidRPr="003A5894">
        <w:rPr>
          <w:rFonts w:ascii="Arial" w:eastAsia="Times New Roman" w:hAnsi="Arial" w:cs="Arial"/>
          <w:color w:val="4B4B4D"/>
          <w:sz w:val="20"/>
          <w:szCs w:val="20"/>
          <w:bdr w:val="single" w:sz="6" w:space="0" w:color="C4C3C7" w:frame="1"/>
          <w:shd w:val="clear" w:color="auto" w:fill="F6F5FA"/>
        </w:rPr>
        <w:t>Enter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on your keyboard: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dotnet run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4F15E9BC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16B4BDB9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o call a method, write the method name, followed by a set of parentheses:</w:t>
      </w:r>
    </w:p>
    <w:p w14:paraId="2EDF0F51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t>// Call a method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myMethod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);</w:t>
      </w:r>
    </w:p>
    <w:p w14:paraId="3E5B573D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2.</w:t>
      </w:r>
    </w:p>
    <w:p w14:paraId="512E9D92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What if we could automate this process? Rather than manually calling three methods for each part of the body, we can create </w:t>
      </w:r>
      <w:r w:rsidRPr="003A5894">
        <w:rPr>
          <w:rFonts w:ascii="Segoe UI" w:eastAsia="Times New Roman" w:hAnsi="Segoe UI" w:cs="Segoe UI"/>
          <w:i/>
          <w:iCs/>
          <w:color w:val="10162F"/>
          <w:sz w:val="27"/>
          <w:szCs w:val="27"/>
        </w:rPr>
        <w:t>one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 that combines those calls for us. That way, we can easily swap out the different creatures and quickly create lots of different character combinations.</w:t>
      </w:r>
    </w:p>
    <w:p w14:paraId="045FBEC9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lastRenderedPageBreak/>
        <w:t>After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Main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, create a method called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hat has thre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tring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parameters, each representing the different parts of the body (head, body, and feet).</w:t>
      </w:r>
    </w:p>
    <w:p w14:paraId="6826E934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37CD54F8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o create a method with parameters:</w:t>
      </w:r>
    </w:p>
    <w:p w14:paraId="5B418935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static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void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MyMethod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string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name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,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int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age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{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t>// function body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}</w:t>
      </w:r>
    </w:p>
    <w:p w14:paraId="7C398B4B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3.</w:t>
      </w:r>
    </w:p>
    <w:p w14:paraId="46A1C2AB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When we eventually call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, we’ll pass in the names of the creatures as arguments to tell the method which parts of which creatures to select. It will look something like this:</w:t>
      </w:r>
    </w:p>
    <w:p w14:paraId="46B5EEDD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bug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, 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monster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, 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ghost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>// this will return an ASCII creature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 xml:space="preserve">// with a bug head, monster body, ghost </w:t>
      </w:r>
      <w:proofErr w:type="gramStart"/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t>feet</w:t>
      </w:r>
      <w:proofErr w:type="gramEnd"/>
    </w:p>
    <w:p w14:paraId="4C997ED5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w, how does the method know which creature will be called for each part? We’ll use a series of switch statements.</w:t>
      </w:r>
    </w:p>
    <w:p w14:paraId="37A39675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n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, create three switch statements. Each switch statement should use the value of a parameter and the cases should call the creature methods.</w:t>
      </w:r>
    </w:p>
    <w:p w14:paraId="19CFE19F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For example, one switch statement will take in the value of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head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parameter. If the value of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head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is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ghos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it will output the method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GhostHead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570F3F71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7F01B21B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o create a switch statement in C#:</w:t>
      </w:r>
    </w:p>
    <w:p w14:paraId="7F1AB0C3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string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color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 xml:space="preserve"> 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switch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(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color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{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case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blue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: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BluePaint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)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break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 xml:space="preserve"> 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case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red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: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edPaint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)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break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}</w:t>
      </w:r>
    </w:p>
    <w:p w14:paraId="3DFC2BE4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4.</w:t>
      </w:r>
    </w:p>
    <w:p w14:paraId="0E2C97D5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Let’s see our new method in action!</w:t>
      </w:r>
    </w:p>
    <w:p w14:paraId="5FC97D3A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n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Main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, delete the original three method calls.</w:t>
      </w:r>
    </w:p>
    <w:p w14:paraId="4FD5F269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w, call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, passing in strings such as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"ghost"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"monster"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and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"bug"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as arguments.</w:t>
      </w:r>
    </w:p>
    <w:p w14:paraId="5DC185E7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643ACE00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o call a method with arguments:</w:t>
      </w:r>
    </w:p>
    <w:p w14:paraId="3EFDC319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PickAPaintPalette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red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, 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green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, 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blue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;</w:t>
      </w:r>
    </w:p>
    <w:p w14:paraId="28325B8B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5.</w:t>
      </w:r>
    </w:p>
    <w:p w14:paraId="2EEEA596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t’s a good practice to save and run your code every few steps to make sure there are no bugs. In the console, type the following command and press </w:t>
      </w:r>
      <w:r w:rsidRPr="003A5894">
        <w:rPr>
          <w:rFonts w:ascii="Arial" w:eastAsia="Times New Roman" w:hAnsi="Arial" w:cs="Arial"/>
          <w:color w:val="4B4B4D"/>
          <w:sz w:val="20"/>
          <w:szCs w:val="20"/>
          <w:bdr w:val="single" w:sz="6" w:space="0" w:color="C4C3C7" w:frame="1"/>
          <w:shd w:val="clear" w:color="auto" w:fill="F6F5FA"/>
        </w:rPr>
        <w:t>Enter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on your keyboard: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dotnet run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145326EA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5508940E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Executing this command in the terminal tells the computer to run the </w:t>
      </w:r>
      <w:proofErr w:type="spellStart"/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Program.cs</w:t>
      </w:r>
      <w:proofErr w:type="spellEnd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program. The expected behavior is that it should print out whatever you have written inside of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Console.WriteLine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commands. For each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Console.Read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commands, the terminal should pause until the user types something into the terminal and presses </w:t>
      </w:r>
      <w:r w:rsidRPr="003A5894">
        <w:rPr>
          <w:rFonts w:ascii="Arial" w:eastAsia="Times New Roman" w:hAnsi="Arial" w:cs="Arial"/>
          <w:color w:val="4B4B4D"/>
          <w:sz w:val="20"/>
          <w:szCs w:val="20"/>
          <w:bdr w:val="single" w:sz="6" w:space="0" w:color="C4C3C7" w:frame="1"/>
          <w:shd w:val="clear" w:color="auto" w:fill="F6F5FA"/>
        </w:rPr>
        <w:t>Enter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4524CE01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f you are getting an error, make sure to debug (check your code for typos or mistakes) before repeating this task. Common errors include:</w:t>
      </w:r>
    </w:p>
    <w:p w14:paraId="2FFFCBF0" w14:textId="77777777" w:rsidR="003A5894" w:rsidRPr="003A5894" w:rsidRDefault="003A5894" w:rsidP="003A589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Misspelling variable names or commands</w:t>
      </w:r>
    </w:p>
    <w:p w14:paraId="033F8C49" w14:textId="77777777" w:rsidR="003A5894" w:rsidRPr="003A5894" w:rsidRDefault="003A5894" w:rsidP="003A589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t closing quotation marks</w:t>
      </w:r>
    </w:p>
    <w:p w14:paraId="37F574AF" w14:textId="77777777" w:rsidR="003A5894" w:rsidRPr="003A5894" w:rsidRDefault="003A5894" w:rsidP="003A589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 xml:space="preserve">Missing semicolons (this </w:t>
      </w:r>
      <w:proofErr w:type="spellStart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ain’t</w:t>
      </w:r>
      <w:proofErr w:type="spellEnd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 xml:space="preserve"> JavaScript, y’all)</w:t>
      </w:r>
    </w:p>
    <w:p w14:paraId="5E8A1ED6" w14:textId="77777777" w:rsidR="003A5894" w:rsidRPr="003A5894" w:rsidRDefault="003A5894" w:rsidP="003A589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t assigning a type to your variables</w:t>
      </w:r>
    </w:p>
    <w:p w14:paraId="73CDF099" w14:textId="77777777" w:rsidR="003A5894" w:rsidRPr="003A5894" w:rsidRDefault="003A5894" w:rsidP="003A5894">
      <w:pPr>
        <w:spacing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0162F"/>
          <w:sz w:val="36"/>
          <w:szCs w:val="36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 xml:space="preserve">Create a </w:t>
      </w:r>
      <w:proofErr w:type="spellStart"/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>RandomMode</w:t>
      </w:r>
      <w:proofErr w:type="spellEnd"/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 xml:space="preserve"> Method</w:t>
      </w:r>
    </w:p>
    <w:p w14:paraId="3E941D43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6.</w:t>
      </w:r>
    </w:p>
    <w:p w14:paraId="53335A99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w, we will work to automate the process of building a random creature. Rather than passing in arguments each time we want to build a creature, we will create a custom method that uses the built-in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 xml:space="preserve"> class and </w:t>
      </w:r>
      <w:proofErr w:type="gramStart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t’s</w:t>
      </w:r>
      <w:proofErr w:type="gramEnd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 xml:space="preserve"> method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.Next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o randomly assemble a body each time the program is run.</w:t>
      </w:r>
    </w:p>
    <w:p w14:paraId="74276F74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Start by creating a custom method named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Mod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underneath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. It won’t have any parameters.</w:t>
      </w:r>
    </w:p>
    <w:p w14:paraId="27EBA71C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7.</w:t>
      </w:r>
    </w:p>
    <w:p w14:paraId="16769B4A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nside of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Mod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we need to create an instance of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 xml:space="preserve"> class. Don’t worry if you’re unfamiliar with classes - we’re just using this one so we can access some of </w:t>
      </w:r>
      <w:proofErr w:type="spellStart"/>
      <w:proofErr w:type="gramStart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t’s</w:t>
      </w:r>
      <w:proofErr w:type="spellEnd"/>
      <w:proofErr w:type="gramEnd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 xml:space="preserve"> built-in methods.</w:t>
      </w:r>
    </w:p>
    <w:p w14:paraId="5F302F9C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We’ll create an instance and new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object by adding the following line of code to the program:</w:t>
      </w:r>
    </w:p>
    <w:p w14:paraId="569F69AF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andom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andomNumber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=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new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andom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);</w:t>
      </w:r>
    </w:p>
    <w:p w14:paraId="3CA63BA3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504AA69E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his line of code creates a new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object for us to use, so we can use some of its built-in methods, lik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.Next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 We’ve done this with other objects, lik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tring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with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.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dexOf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5AE6E366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andom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andomNumber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=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new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andom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);</w:t>
      </w:r>
    </w:p>
    <w:p w14:paraId="66AE9E63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8.</w:t>
      </w:r>
    </w:p>
    <w:p w14:paraId="53FF301A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ext, we want to use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class’s </w:t>
      </w:r>
      <w:hyperlink r:id="rId6" w:tgtFrame="_blank" w:history="1">
        <w:r w:rsidRPr="003A5894">
          <w:rPr>
            <w:rFonts w:ascii="Ubuntu Mono" w:eastAsia="Times New Roman" w:hAnsi="Ubuntu Mono" w:cs="Courier New"/>
            <w:color w:val="15141F"/>
            <w:u w:val="single"/>
            <w:bdr w:val="none" w:sz="0" w:space="0" w:color="auto" w:frame="1"/>
            <w:shd w:val="clear" w:color="auto" w:fill="EAE9ED"/>
          </w:rPr>
          <w:t>Next()</w:t>
        </w:r>
        <w:r w:rsidRPr="003A5894">
          <w:rPr>
            <w:rFonts w:ascii="Segoe UI" w:eastAsia="Times New Roman" w:hAnsi="Segoe UI" w:cs="Segoe UI"/>
            <w:color w:val="0000FF"/>
            <w:sz w:val="27"/>
            <w:szCs w:val="27"/>
            <w:u w:val="single"/>
            <w:bdr w:val="none" w:sz="0" w:space="0" w:color="auto" w:frame="1"/>
          </w:rPr>
          <w:t> method</w:t>
        </w:r>
      </w:hyperlink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o randomly pick a number between 1 and inclusive of 3. For that reason, the range we will use is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1, 4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where 1 is the minimum value and 4 is the maximum.</w:t>
      </w:r>
    </w:p>
    <w:p w14:paraId="7FE5441C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Since there are three things we want to randomly select, we’ll want to call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Next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 three times, each time saving it to a new variable. In total, there should be three variables with a random value, one of the head, body, and feet.</w:t>
      </w:r>
    </w:p>
    <w:p w14:paraId="1972F13E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699D8FCB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For example, to randomly select a value between 1 and 3 for the head, use the following code:</w:t>
      </w:r>
    </w:p>
    <w:p w14:paraId="5CA24865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int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head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= 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andomNumber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.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Next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1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,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4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;</w:t>
      </w:r>
    </w:p>
    <w:p w14:paraId="58C028E0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w, each time we run the program, a new value between 1 and 4 will be saved to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head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5EECFF93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9.</w:t>
      </w:r>
    </w:p>
    <w:p w14:paraId="4515A150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he next step is to do something similar to what we did in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, which is to use a switch statement to determine which creature methods to call. However, this time the program would switch based on an integer versus a string.</w:t>
      </w:r>
    </w:p>
    <w:p w14:paraId="69DA5E04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owever, if we’re </w:t>
      </w:r>
      <w:r w:rsidRPr="003A5894">
        <w:rPr>
          <w:rFonts w:ascii="Segoe UI" w:eastAsia="Times New Roman" w:hAnsi="Segoe UI" w:cs="Segoe UI"/>
          <w:i/>
          <w:iCs/>
          <w:color w:val="10162F"/>
          <w:sz w:val="27"/>
          <w:szCs w:val="27"/>
        </w:rPr>
        <w:t>basically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reusing the same switch statement twice, it makes more sense to turn it into its own function and refactor the code.</w:t>
      </w:r>
    </w:p>
    <w:p w14:paraId="7955A521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For now, leave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Mod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. We’ll come back to it in a little.</w:t>
      </w:r>
    </w:p>
    <w:p w14:paraId="65ACCF7C" w14:textId="77777777" w:rsidR="003A5894" w:rsidRPr="003A5894" w:rsidRDefault="003A5894" w:rsidP="003A5894">
      <w:pPr>
        <w:spacing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0162F"/>
          <w:sz w:val="36"/>
          <w:szCs w:val="36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 xml:space="preserve">Use </w:t>
      </w:r>
      <w:proofErr w:type="spellStart"/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>SwitchStatement</w:t>
      </w:r>
      <w:proofErr w:type="spellEnd"/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 xml:space="preserve"> Method to Refactor</w:t>
      </w:r>
    </w:p>
    <w:p w14:paraId="31A0A27D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0.</w:t>
      </w:r>
    </w:p>
    <w:p w14:paraId="7A865219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o start refactoring our code, we’ll create a new custom method to store our switch statement. Call this method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and give it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parameters named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head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ody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and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fee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0E088E3C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1.</w:t>
      </w:r>
    </w:p>
    <w:p w14:paraId="79453EBA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w, inside of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write three switch statements that use the parameter integer values to call the different creature methods.</w:t>
      </w:r>
    </w:p>
    <w:p w14:paraId="708468D8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For example, to select a head the program will either select the case with valu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1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o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GhostHead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, or valu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2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o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gHead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or valu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3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o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MonsterHead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.</w:t>
      </w:r>
    </w:p>
    <w:p w14:paraId="22B7094D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62EC98ED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o create a switch statement in C# using integers:</w:t>
      </w:r>
    </w:p>
    <w:p w14:paraId="29B3A0A7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string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color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 xml:space="preserve"> 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switch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(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color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{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case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1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: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BluePaint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)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break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 xml:space="preserve"> 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case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2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: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edPaint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)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break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}</w:t>
      </w:r>
    </w:p>
    <w:p w14:paraId="6B26F75D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2.</w:t>
      </w:r>
    </w:p>
    <w:p w14:paraId="50EC9CAD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est out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o make sure it works by calling it in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Main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 For example,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1,1,1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should print a complete ghost to the console.</w:t>
      </w:r>
    </w:p>
    <w:p w14:paraId="20437649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3.</w:t>
      </w:r>
    </w:p>
    <w:p w14:paraId="571D9567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w, return to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Mod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. Call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 after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variable definitions.</w:t>
      </w:r>
    </w:p>
    <w:p w14:paraId="24F963D1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Make sure to pass in the variables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head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ody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and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fee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as arguments to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. That way, each time we run the program, a new set of numbers will be passed to that method and the output will change.</w:t>
      </w:r>
    </w:p>
    <w:p w14:paraId="0E7702C6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06B2221A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o pass in a variable as an argument:</w:t>
      </w:r>
    </w:p>
    <w:p w14:paraId="7AD2ED73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int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shoes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= 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3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 xml:space="preserve"> 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MyClothing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shoes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); </w:t>
      </w:r>
    </w:p>
    <w:p w14:paraId="08EC42DA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4.</w:t>
      </w:r>
    </w:p>
    <w:p w14:paraId="6ACD523A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Call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andomMod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 in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Main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. Then, try running the program to see the random outputs!</w:t>
      </w:r>
    </w:p>
    <w:p w14:paraId="61D85B47" w14:textId="77777777" w:rsidR="003A5894" w:rsidRPr="003A5894" w:rsidRDefault="003A5894" w:rsidP="003A5894">
      <w:pPr>
        <w:spacing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0162F"/>
          <w:sz w:val="36"/>
          <w:szCs w:val="36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 xml:space="preserve">Create a </w:t>
      </w:r>
      <w:proofErr w:type="spellStart"/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>TranslateToNumber</w:t>
      </w:r>
      <w:proofErr w:type="spellEnd"/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 xml:space="preserve"> Method</w:t>
      </w:r>
    </w:p>
    <w:p w14:paraId="44329553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5.</w:t>
      </w:r>
    </w:p>
    <w:p w14:paraId="63976585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w that we have the switch statement in the method, we want to reuse it in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. But we’ve got one big problem.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 takes a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tring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ype as parameters, but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function takes an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ype.</w:t>
      </w:r>
    </w:p>
    <w:p w14:paraId="421E8D63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n order to keep using strings, we need to create a method that </w:t>
      </w:r>
      <w:r w:rsidRPr="003A5894">
        <w:rPr>
          <w:rFonts w:ascii="Segoe UI" w:eastAsia="Times New Roman" w:hAnsi="Segoe UI" w:cs="Segoe UI"/>
          <w:i/>
          <w:iCs/>
          <w:color w:val="10162F"/>
          <w:sz w:val="27"/>
          <w:szCs w:val="27"/>
        </w:rPr>
        <w:t>translates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he meaning of our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tring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data into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s</w:t>
      </w:r>
      <w:proofErr w:type="spellEnd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 This method will take in a creature name and translate it to an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hat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can make sense of. For example,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"ghost"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would turn into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1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2922E249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Below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, create a new method called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TranslateToNumber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hat takes in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creature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as a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tring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parameter.</w:t>
      </w:r>
    </w:p>
    <w:p w14:paraId="3A4FE3C3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6.</w:t>
      </w:r>
    </w:p>
    <w:p w14:paraId="25E17021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nside of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TranslateToNumber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we’re going to use (you guessed it) another switch statement.</w:t>
      </w:r>
    </w:p>
    <w:p w14:paraId="549775FB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Create a switch statement that takes in the value of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creature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 This time, instead of calling a function, we’re going to </w:t>
      </w:r>
      <w:r w:rsidRPr="003A5894">
        <w:rPr>
          <w:rFonts w:ascii="Segoe UI" w:eastAsia="Times New Roman" w:hAnsi="Segoe UI" w:cs="Segoe UI"/>
          <w:i/>
          <w:iCs/>
          <w:color w:val="10162F"/>
          <w:sz w:val="27"/>
          <w:szCs w:val="27"/>
        </w:rPr>
        <w:t>return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an integer (</w:t>
      </w:r>
      <w:hyperlink r:id="rId7" w:tgtFrame="_blank" w:history="1">
        <w:r w:rsidRPr="003A5894">
          <w:rPr>
            <w:rFonts w:ascii="Segoe UI" w:eastAsia="Times New Roman" w:hAnsi="Segoe UI" w:cs="Segoe UI"/>
            <w:color w:val="0000FF"/>
            <w:sz w:val="27"/>
            <w:szCs w:val="27"/>
            <w:u w:val="single"/>
            <w:bdr w:val="none" w:sz="0" w:space="0" w:color="auto" w:frame="1"/>
          </w:rPr>
          <w:t>you can return values in switch statements, too!</w:t>
        </w:r>
      </w:hyperlink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).</w:t>
      </w:r>
    </w:p>
    <w:p w14:paraId="51960FC6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So,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"ghost"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should return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1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"bug"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should return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2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and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"monster"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should return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3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 Make sure to include a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defaul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case that returns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1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04E806DC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545BD6ED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ere’s an example of a switch statement that returns a value:</w:t>
      </w:r>
    </w:p>
    <w:p w14:paraId="625113FE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switch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(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color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{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case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red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: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return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1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 xml:space="preserve"> 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case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green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: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return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2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 xml:space="preserve"> 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case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blue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: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return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3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  <w:t xml:space="preserve"> 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default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: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     </w:t>
      </w:r>
      <w:r w:rsidRPr="003A5894">
        <w:rPr>
          <w:rFonts w:ascii="Ubuntu Mono" w:eastAsia="Times New Roman" w:hAnsi="Ubuntu Mono" w:cs="Courier New"/>
          <w:color w:val="B3CCFF"/>
          <w:sz w:val="27"/>
          <w:szCs w:val="27"/>
        </w:rPr>
        <w:t>return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1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}</w:t>
      </w:r>
    </w:p>
    <w:p w14:paraId="5B78E591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te that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reak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keyword is not needed.</w:t>
      </w:r>
    </w:p>
    <w:p w14:paraId="480BD3E7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7.</w:t>
      </w:r>
    </w:p>
    <w:p w14:paraId="08CD11CC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ow that we have our switch statement in a method, and we have a way to translat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tring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values to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values, we can take out the switch statement in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. Delete it!</w:t>
      </w:r>
    </w:p>
    <w:p w14:paraId="3E308086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65BF5E1C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here shouldn’t be anything inside of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.</w:t>
      </w:r>
    </w:p>
    <w:p w14:paraId="798A324F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8.</w:t>
      </w:r>
    </w:p>
    <w:p w14:paraId="45B8EE3F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Next, we need to take the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tring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values that are passed into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parameters and convert them to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s</w:t>
      </w:r>
      <w:proofErr w:type="spellEnd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 xml:space="preserve"> using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TranslateToNumber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.</w:t>
      </w:r>
    </w:p>
    <w:p w14:paraId="6298AFF1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Call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TranslateToNumber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hree times, one for each body part. Save your method calls to a set of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variables. You can call them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headNum</w:t>
      </w:r>
      <w:proofErr w:type="spellEnd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etc.</w:t>
      </w:r>
    </w:p>
    <w:p w14:paraId="16A28E37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75368967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To save a method call to a variable:</w:t>
      </w:r>
    </w:p>
    <w:p w14:paraId="484221D0" w14:textId="77777777" w:rsidR="003A5894" w:rsidRPr="003A5894" w:rsidRDefault="003A5894" w:rsidP="003A5894">
      <w:pPr>
        <w:shd w:val="clear" w:color="auto" w:fill="211E2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Ubuntu Mono" w:eastAsia="Times New Roman" w:hAnsi="Ubuntu Mono" w:cs="Courier New"/>
          <w:color w:val="939598"/>
          <w:sz w:val="27"/>
          <w:szCs w:val="27"/>
        </w:rPr>
      </w:pP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int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blueColor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= 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TranslateToNumber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red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int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redColor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= 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TranslateToNumber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green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;</w:t>
      </w:r>
      <w:r w:rsidRPr="003A5894">
        <w:rPr>
          <w:rFonts w:ascii="Ubuntu Mono" w:eastAsia="Times New Roman" w:hAnsi="Ubuntu Mono" w:cs="Courier New"/>
          <w:color w:val="939598"/>
          <w:sz w:val="27"/>
          <w:szCs w:val="27"/>
        </w:rPr>
        <w:br/>
      </w:r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int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greenColor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 xml:space="preserve"> = </w:t>
      </w:r>
      <w:proofErr w:type="spellStart"/>
      <w:r w:rsidRPr="003A5894">
        <w:rPr>
          <w:rFonts w:ascii="Ubuntu Mono" w:eastAsia="Times New Roman" w:hAnsi="Ubuntu Mono" w:cs="Courier New"/>
          <w:color w:val="FF8973"/>
          <w:sz w:val="27"/>
          <w:szCs w:val="27"/>
        </w:rPr>
        <w:t>TranslateToNumber</w:t>
      </w:r>
      <w:proofErr w:type="spellEnd"/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(</w:t>
      </w:r>
      <w:r w:rsidRPr="003A5894">
        <w:rPr>
          <w:rFonts w:ascii="Ubuntu Mono" w:eastAsia="Times New Roman" w:hAnsi="Ubuntu Mono" w:cs="Courier New"/>
          <w:color w:val="FFE083"/>
          <w:sz w:val="27"/>
          <w:szCs w:val="27"/>
        </w:rPr>
        <w:t>"blue"</w:t>
      </w:r>
      <w:r w:rsidRPr="003A5894">
        <w:rPr>
          <w:rFonts w:ascii="Ubuntu Mono" w:eastAsia="Times New Roman" w:hAnsi="Ubuntu Mono" w:cs="Courier New"/>
          <w:color w:val="FFFFFF"/>
          <w:sz w:val="27"/>
          <w:szCs w:val="27"/>
        </w:rPr>
        <w:t>);</w:t>
      </w:r>
    </w:p>
    <w:p w14:paraId="2C1809E5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19.</w:t>
      </w:r>
    </w:p>
    <w:p w14:paraId="31406E29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Pass the new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int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variables into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SwitchCas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 as arguments. Congratulations, you just refactored your code using methods!</w:t>
      </w:r>
    </w:p>
    <w:p w14:paraId="0FCED7D1" w14:textId="77777777" w:rsidR="003A5894" w:rsidRPr="003A5894" w:rsidRDefault="003A5894" w:rsidP="003A5894">
      <w:pPr>
        <w:spacing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0162F"/>
          <w:sz w:val="36"/>
          <w:szCs w:val="36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36"/>
          <w:szCs w:val="36"/>
        </w:rPr>
        <w:t>Complete and Run the Program</w:t>
      </w:r>
    </w:p>
    <w:p w14:paraId="0D3A13E4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20.</w:t>
      </w:r>
    </w:p>
    <w:p w14:paraId="0819D6B1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Let’s run the final program! Save the program. Then, in the console, type the following command and press </w:t>
      </w:r>
      <w:r w:rsidRPr="003A5894">
        <w:rPr>
          <w:rFonts w:ascii="Arial" w:eastAsia="Times New Roman" w:hAnsi="Arial" w:cs="Arial"/>
          <w:color w:val="4B4B4D"/>
          <w:sz w:val="20"/>
          <w:szCs w:val="20"/>
          <w:bdr w:val="single" w:sz="6" w:space="0" w:color="C4C3C7" w:frame="1"/>
          <w:shd w:val="clear" w:color="auto" w:fill="F6F5FA"/>
        </w:rPr>
        <w:t>Enter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on your keyboard: </w:t>
      </w:r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 xml:space="preserve">dotnet </w:t>
      </w:r>
      <w:proofErr w:type="gram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run</w:t>
      </w:r>
      <w:proofErr w:type="gramEnd"/>
    </w:p>
    <w:p w14:paraId="624DF501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Hint</w:t>
      </w:r>
    </w:p>
    <w:p w14:paraId="63BD03BF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f you encounter an error when running </w:t>
      </w:r>
      <w:proofErr w:type="spellStart"/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Program.cs</w:t>
      </w:r>
      <w:proofErr w:type="spellEnd"/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, make sure to double check your code for typos or mistakes. If the program ran successfully previously, then the error(s) is in the code you wrote after that point.</w:t>
      </w:r>
    </w:p>
    <w:p w14:paraId="6545B52A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Common errors:</w:t>
      </w:r>
    </w:p>
    <w:p w14:paraId="3E43F2FC" w14:textId="77777777" w:rsidR="003A5894" w:rsidRPr="003A5894" w:rsidRDefault="003A5894" w:rsidP="003A589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ncorrect switch statement syntax.</w:t>
      </w:r>
    </w:p>
    <w:p w14:paraId="4FCD8882" w14:textId="77777777" w:rsidR="003A5894" w:rsidRPr="003A5894" w:rsidRDefault="003A5894" w:rsidP="003A589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A mismatch in variable or method names.</w:t>
      </w:r>
    </w:p>
    <w:p w14:paraId="1AFAD0B3" w14:textId="77777777" w:rsidR="003A5894" w:rsidRPr="003A5894" w:rsidRDefault="003A5894" w:rsidP="003A5894">
      <w:pPr>
        <w:spacing w:after="0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b/>
          <w:bCs/>
          <w:color w:val="10162F"/>
          <w:sz w:val="27"/>
          <w:szCs w:val="27"/>
        </w:rPr>
        <w:t>21.</w:t>
      </w:r>
    </w:p>
    <w:p w14:paraId="232524F7" w14:textId="77777777" w:rsidR="003A5894" w:rsidRPr="003A5894" w:rsidRDefault="003A5894" w:rsidP="003A5894">
      <w:pPr>
        <w:spacing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If you are feeling ambitious, here are some extensions:</w:t>
      </w:r>
    </w:p>
    <w:p w14:paraId="6307EB93" w14:textId="77777777" w:rsidR="003A5894" w:rsidRPr="003A5894" w:rsidRDefault="003A5894" w:rsidP="003A589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Extend the </w:t>
      </w:r>
      <w:proofErr w:type="spellStart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BuildACreature</w:t>
      </w:r>
      <w:proofErr w:type="spellEnd"/>
      <w:r w:rsidRPr="003A5894">
        <w:rPr>
          <w:rFonts w:ascii="Ubuntu Mono" w:eastAsia="Times New Roman" w:hAnsi="Ubuntu Mono" w:cs="Courier New"/>
          <w:color w:val="15141F"/>
          <w:shd w:val="clear" w:color="auto" w:fill="EAE9ED"/>
        </w:rPr>
        <w:t>()</w:t>
      </w: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method so that all of its parameters are optional. It should assign a random body part if a parameter is not specified.</w:t>
      </w:r>
    </w:p>
    <w:p w14:paraId="41E54A0F" w14:textId="77777777" w:rsidR="003A5894" w:rsidRPr="003A5894" w:rsidRDefault="003A5894" w:rsidP="003A589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Recreate this program so that rather than outputting a creature immediately, it prompts a user to select which parts of each creature to use to build a new creature.</w:t>
      </w:r>
    </w:p>
    <w:p w14:paraId="1456EB42" w14:textId="77777777" w:rsidR="003A5894" w:rsidRPr="003A5894" w:rsidRDefault="003A5894" w:rsidP="003A589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Add a starting mode, so a user can select whether to randomly generate a creature or create one manually.</w:t>
      </w:r>
    </w:p>
    <w:p w14:paraId="658BF33A" w14:textId="77777777" w:rsidR="003A5894" w:rsidRPr="003A5894" w:rsidRDefault="003A5894" w:rsidP="003A589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10162F"/>
          <w:sz w:val="27"/>
          <w:szCs w:val="27"/>
        </w:rPr>
      </w:pPr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Use this </w:t>
      </w:r>
      <w:hyperlink r:id="rId8" w:tgtFrame="_blank" w:history="1">
        <w:r w:rsidRPr="003A5894">
          <w:rPr>
            <w:rFonts w:ascii="Segoe UI" w:eastAsia="Times New Roman" w:hAnsi="Segoe UI" w:cs="Segoe UI"/>
            <w:color w:val="0000FF"/>
            <w:sz w:val="27"/>
            <w:szCs w:val="27"/>
            <w:u w:val="single"/>
            <w:bdr w:val="none" w:sz="0" w:space="0" w:color="auto" w:frame="1"/>
          </w:rPr>
          <w:t>ASCII art archive</w:t>
        </w:r>
      </w:hyperlink>
      <w:r w:rsidRPr="003A5894">
        <w:rPr>
          <w:rFonts w:ascii="Segoe UI" w:eastAsia="Times New Roman" w:hAnsi="Segoe UI" w:cs="Segoe UI"/>
          <w:color w:val="10162F"/>
          <w:sz w:val="27"/>
          <w:szCs w:val="27"/>
        </w:rPr>
        <w:t> to add other body parts to the program.</w:t>
      </w:r>
    </w:p>
    <w:p w14:paraId="60A18503" w14:textId="77777777" w:rsidR="00534C92" w:rsidRDefault="00534C92"/>
    <w:sectPr w:rsidR="00534C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55520"/>
    <w:multiLevelType w:val="multilevel"/>
    <w:tmpl w:val="D842D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273A5C"/>
    <w:multiLevelType w:val="multilevel"/>
    <w:tmpl w:val="21029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9707CF"/>
    <w:multiLevelType w:val="multilevel"/>
    <w:tmpl w:val="A36A8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57497956">
    <w:abstractNumId w:val="1"/>
  </w:num>
  <w:num w:numId="2" w16cid:durableId="775758652">
    <w:abstractNumId w:val="2"/>
  </w:num>
  <w:num w:numId="3" w16cid:durableId="1989549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zc1NTE1tzQzN7RU0lEKTi0uzszPAykwrAUAwOgjiywAAAA="/>
  </w:docVars>
  <w:rsids>
    <w:rsidRoot w:val="003A5894"/>
    <w:rsid w:val="0007111B"/>
    <w:rsid w:val="00097826"/>
    <w:rsid w:val="00185CBE"/>
    <w:rsid w:val="00325EAD"/>
    <w:rsid w:val="003A5894"/>
    <w:rsid w:val="00534C92"/>
    <w:rsid w:val="006E53C4"/>
    <w:rsid w:val="007858AA"/>
    <w:rsid w:val="00796D9B"/>
    <w:rsid w:val="00805BB9"/>
    <w:rsid w:val="00813F61"/>
    <w:rsid w:val="008435A2"/>
    <w:rsid w:val="009357C7"/>
    <w:rsid w:val="009527D7"/>
    <w:rsid w:val="009D6525"/>
    <w:rsid w:val="009F1D2E"/>
    <w:rsid w:val="00BA2963"/>
    <w:rsid w:val="00C02131"/>
    <w:rsid w:val="00D30118"/>
    <w:rsid w:val="00E11B8A"/>
    <w:rsid w:val="00E614CE"/>
    <w:rsid w:val="00F44322"/>
    <w:rsid w:val="00FB7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B9D69"/>
  <w15:chartTrackingRefBased/>
  <w15:docId w15:val="{88910AE3-4A34-4B2F-ACDA-3D9829986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85CBE"/>
    <w:pPr>
      <w:spacing w:after="0" w:line="240" w:lineRule="auto"/>
      <w:textAlignment w:val="baseline"/>
      <w:outlineLvl w:val="0"/>
    </w:pPr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3A589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3A589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PPCode">
    <w:name w:val="MPP_Code"/>
    <w:basedOn w:val="Normal"/>
    <w:link w:val="MPPCodeChar"/>
    <w:qFormat/>
    <w:rsid w:val="006E53C4"/>
    <w:pPr>
      <w:shd w:val="clear" w:color="auto" w:fill="FFFFFF"/>
      <w:spacing w:before="160" w:line="240" w:lineRule="auto"/>
      <w:ind w:left="360"/>
    </w:pPr>
    <w:rPr>
      <w:rFonts w:ascii="Courier New" w:eastAsia="Times New Roman" w:hAnsi="Courier New" w:cs="Courier New"/>
      <w:color w:val="3D3B49"/>
      <w:sz w:val="23"/>
      <w:szCs w:val="23"/>
    </w:rPr>
  </w:style>
  <w:style w:type="character" w:customStyle="1" w:styleId="MPPCodeChar">
    <w:name w:val="MPP_Code Char"/>
    <w:basedOn w:val="DefaultParagraphFont"/>
    <w:link w:val="MPPCode"/>
    <w:rsid w:val="006E53C4"/>
    <w:rPr>
      <w:rFonts w:ascii="Courier New" w:eastAsia="Times New Roman" w:hAnsi="Courier New" w:cs="Courier New"/>
      <w:color w:val="3D3B49"/>
      <w:sz w:val="23"/>
      <w:szCs w:val="23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185CBE"/>
    <w:rPr>
      <w:rFonts w:ascii="Lato" w:eastAsia="Times New Roman" w:hAnsi="Lato" w:cs="Times New Roman"/>
      <w:color w:val="202122"/>
      <w:spacing w:val="3"/>
      <w:kern w:val="36"/>
      <w:sz w:val="48"/>
      <w:szCs w:val="48"/>
    </w:rPr>
  </w:style>
  <w:style w:type="paragraph" w:customStyle="1" w:styleId="codeHOP">
    <w:name w:val="code_HOP"/>
    <w:basedOn w:val="ListParagraph"/>
    <w:link w:val="codeHOPChar"/>
    <w:autoRedefine/>
    <w:qFormat/>
    <w:rsid w:val="00F44322"/>
    <w:pPr>
      <w:spacing w:before="120" w:after="120" w:line="240" w:lineRule="auto"/>
    </w:pPr>
    <w:rPr>
      <w:rFonts w:ascii="Consolas" w:hAnsi="Consolas"/>
      <w:color w:val="000000" w:themeColor="text1"/>
      <w:sz w:val="20"/>
    </w:rPr>
  </w:style>
  <w:style w:type="character" w:customStyle="1" w:styleId="codeHOPChar">
    <w:name w:val="code_HOP Char"/>
    <w:basedOn w:val="DefaultParagraphFont"/>
    <w:link w:val="codeHOP"/>
    <w:rsid w:val="00F44322"/>
    <w:rPr>
      <w:rFonts w:ascii="Consolas" w:hAnsi="Consolas"/>
      <w:color w:val="000000" w:themeColor="text1"/>
      <w:sz w:val="20"/>
    </w:rPr>
  </w:style>
  <w:style w:type="paragraph" w:styleId="ListParagraph">
    <w:name w:val="List Paragraph"/>
    <w:basedOn w:val="Normal"/>
    <w:uiPriority w:val="34"/>
    <w:qFormat/>
    <w:rsid w:val="00F4432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A589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A589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amut-yj8jvy-text">
    <w:name w:val="gamut-yj8jvy-text"/>
    <w:basedOn w:val="DefaultParagraphFont"/>
    <w:rsid w:val="003A5894"/>
  </w:style>
  <w:style w:type="paragraph" w:customStyle="1" w:styleId="p1qg33igem5pagn4kpmirjw">
    <w:name w:val="p__1qg33igem5pagn4kpmirjw"/>
    <w:basedOn w:val="Normal"/>
    <w:rsid w:val="003A58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A5894"/>
    <w:rPr>
      <w:i/>
      <w:iCs/>
    </w:rPr>
  </w:style>
  <w:style w:type="character" w:customStyle="1" w:styleId="taskshelp2gwnulz9kdz9gcp9vw39no">
    <w:name w:val="taskshelp__2gwnulz9kdz9gcp9vw39no"/>
    <w:basedOn w:val="DefaultParagraphFont"/>
    <w:rsid w:val="003A5894"/>
  </w:style>
  <w:style w:type="character" w:customStyle="1" w:styleId="fcn-tasknumber">
    <w:name w:val="fcn-task__number"/>
    <w:basedOn w:val="DefaultParagraphFont"/>
    <w:rsid w:val="003A5894"/>
  </w:style>
  <w:style w:type="character" w:styleId="HTMLCode">
    <w:name w:val="HTML Code"/>
    <w:basedOn w:val="DefaultParagraphFont"/>
    <w:uiPriority w:val="99"/>
    <w:semiHidden/>
    <w:unhideWhenUsed/>
    <w:rsid w:val="003A5894"/>
    <w:rPr>
      <w:rFonts w:ascii="Courier New" w:eastAsia="Times New Roman" w:hAnsi="Courier New" w:cs="Courier New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A589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58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5894"/>
    <w:rPr>
      <w:rFonts w:ascii="Courier New" w:eastAsia="Times New Roman" w:hAnsi="Courier New" w:cs="Courier New"/>
      <w:sz w:val="20"/>
      <w:szCs w:val="20"/>
    </w:rPr>
  </w:style>
  <w:style w:type="character" w:customStyle="1" w:styleId="mtk16">
    <w:name w:val="mtk16"/>
    <w:basedOn w:val="DefaultParagraphFont"/>
    <w:rsid w:val="003A5894"/>
  </w:style>
  <w:style w:type="character" w:customStyle="1" w:styleId="mtk9">
    <w:name w:val="mtk9"/>
    <w:basedOn w:val="DefaultParagraphFont"/>
    <w:rsid w:val="003A5894"/>
  </w:style>
  <w:style w:type="character" w:customStyle="1" w:styleId="mtk1">
    <w:name w:val="mtk1"/>
    <w:basedOn w:val="DefaultParagraphFont"/>
    <w:rsid w:val="003A5894"/>
  </w:style>
  <w:style w:type="character" w:customStyle="1" w:styleId="mtk12">
    <w:name w:val="mtk12"/>
    <w:basedOn w:val="DefaultParagraphFont"/>
    <w:rsid w:val="003A5894"/>
  </w:style>
  <w:style w:type="character" w:customStyle="1" w:styleId="mtk8">
    <w:name w:val="mtk8"/>
    <w:basedOn w:val="DefaultParagraphFont"/>
    <w:rsid w:val="003A5894"/>
  </w:style>
  <w:style w:type="character" w:styleId="Strong">
    <w:name w:val="Strong"/>
    <w:basedOn w:val="DefaultParagraphFont"/>
    <w:uiPriority w:val="22"/>
    <w:qFormat/>
    <w:rsid w:val="003A5894"/>
    <w:rPr>
      <w:b/>
      <w:bCs/>
    </w:rPr>
  </w:style>
  <w:style w:type="paragraph" w:customStyle="1" w:styleId="li1kqbjwbwa3ze6v0bvxq9rx">
    <w:name w:val="li__1kqbjwbwa3ze6v0bvxq9rx"/>
    <w:basedOn w:val="Normal"/>
    <w:rsid w:val="003A58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A589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22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26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96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94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4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18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0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59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63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559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8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46091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545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81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836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048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28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03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24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578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7688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4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80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960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263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80449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69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98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271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23776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9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9355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057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934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8967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667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876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690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7364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74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16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23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4757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870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3857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239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0378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066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7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779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009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74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77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884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94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48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4888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0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80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1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6460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59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4240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686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728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40624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288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050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358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3883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269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452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335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183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4295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970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510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9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2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00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40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476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604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69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542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987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47444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40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44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065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5027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3799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277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354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018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9707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8595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50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693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2365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399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48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64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72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0429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260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2377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498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34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673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61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772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72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99072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8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07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6659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684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8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75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496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423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804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4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430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198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8989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92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647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300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720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4206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02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180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172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95411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43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17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173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14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819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7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7269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9440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00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99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78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67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11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6837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25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1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157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944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2589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6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725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34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ciiart.eu/animals" TargetMode="External"/><Relationship Id="rId3" Type="http://schemas.openxmlformats.org/officeDocument/2006/relationships/styles" Target="styles.xml"/><Relationship Id="rId7" Type="http://schemas.openxmlformats.org/officeDocument/2006/relationships/hyperlink" Target="https://docs.microsoft.com/en-us/dotnet/csharp/language-reference/keywords/switc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microsoft.com/en-us/dotnet/api/system.random.next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46D59-A2BC-41CD-8B5D-42DF80FF06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627</Words>
  <Characters>9275</Characters>
  <Application>Microsoft Office Word</Application>
  <DocSecurity>0</DocSecurity>
  <Lines>77</Lines>
  <Paragraphs>21</Paragraphs>
  <ScaleCrop>false</ScaleCrop>
  <Company/>
  <LinksUpToDate>false</LinksUpToDate>
  <CharactersWithSpaces>10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1</cp:revision>
  <dcterms:created xsi:type="dcterms:W3CDTF">2023-01-22T13:25:00Z</dcterms:created>
  <dcterms:modified xsi:type="dcterms:W3CDTF">2023-01-22T13:26:00Z</dcterms:modified>
</cp:coreProperties>
</file>